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D69AA" w14:textId="59A9EDCB" w:rsidR="00AF5446" w:rsidRDefault="00703259" w:rsidP="00703259">
      <w:pPr>
        <w:pStyle w:val="Heading1"/>
        <w:jc w:val="left"/>
      </w:pPr>
      <w:r>
        <w:t>What are information systems?</w:t>
      </w:r>
    </w:p>
    <w:p w14:paraId="67147CB4" w14:textId="099AB65D" w:rsidR="00703259" w:rsidRDefault="00703259" w:rsidP="00703259">
      <w:pPr>
        <w:jc w:val="left"/>
      </w:pPr>
      <w:r>
        <w:t>A set of components for collecting, storing, and processing data and for delivering information</w:t>
      </w:r>
    </w:p>
    <w:p w14:paraId="0F52B966" w14:textId="78B7F7E1" w:rsidR="00703259" w:rsidRDefault="00703259" w:rsidP="00703259">
      <w:pPr>
        <w:jc w:val="left"/>
      </w:pPr>
      <w:r>
        <w:t>Organization relies on it to carry out and manage their operations</w:t>
      </w:r>
      <w:r w:rsidRPr="00703259">
        <w:t xml:space="preserve"> </w:t>
      </w:r>
      <w:r>
        <w:t>interact with their customers and suppliers, and compete in the marketplace.</w:t>
      </w:r>
    </w:p>
    <w:p w14:paraId="44AD5F9C" w14:textId="76025F7E" w:rsidR="00703259" w:rsidRPr="00703259" w:rsidRDefault="00703259" w:rsidP="00703259">
      <w:pPr>
        <w:jc w:val="left"/>
        <w:rPr>
          <w:b/>
          <w:bCs/>
        </w:rPr>
      </w:pPr>
      <w:r w:rsidRPr="00703259">
        <w:rPr>
          <w:b/>
          <w:bCs/>
        </w:rPr>
        <w:t>main components of an information system:</w:t>
      </w:r>
    </w:p>
    <w:p w14:paraId="54164B93" w14:textId="5EB46265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People</w:t>
      </w:r>
    </w:p>
    <w:p w14:paraId="5214BE43" w14:textId="11668303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Procedures</w:t>
      </w:r>
    </w:p>
    <w:p w14:paraId="1AE5DFE0" w14:textId="77BFBC6F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Hardware</w:t>
      </w:r>
    </w:p>
    <w:p w14:paraId="53CCC813" w14:textId="44BABD0C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Software</w:t>
      </w:r>
    </w:p>
    <w:p w14:paraId="7BF53BB3" w14:textId="6F696568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Databases</w:t>
      </w:r>
    </w:p>
    <w:p w14:paraId="3962B949" w14:textId="79019439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data warehouses</w:t>
      </w:r>
    </w:p>
    <w:p w14:paraId="4CA056A0" w14:textId="57A5643F" w:rsidR="00703259" w:rsidRDefault="00703259" w:rsidP="00703259">
      <w:pPr>
        <w:pStyle w:val="ListParagraph"/>
        <w:numPr>
          <w:ilvl w:val="0"/>
          <w:numId w:val="1"/>
        </w:numPr>
        <w:jc w:val="left"/>
      </w:pPr>
      <w:r>
        <w:t>telecommunications</w:t>
      </w:r>
    </w:p>
    <w:p w14:paraId="7F03ABD6" w14:textId="4656D664" w:rsidR="003B0D67" w:rsidRDefault="003B0D67" w:rsidP="003B0D67">
      <w:pPr>
        <w:jc w:val="left"/>
        <w:rPr>
          <w:b/>
          <w:bCs/>
        </w:rPr>
      </w:pPr>
      <w:r w:rsidRPr="003B0D67">
        <w:rPr>
          <w:b/>
          <w:bCs/>
        </w:rPr>
        <w:t>Assessing an information system:</w:t>
      </w:r>
    </w:p>
    <w:p w14:paraId="0C6BA21C" w14:textId="503C6D5E" w:rsidR="00EE4BF1" w:rsidRPr="003B0D67" w:rsidRDefault="00EE4BF1" w:rsidP="003B0D67">
      <w:pPr>
        <w:jc w:val="left"/>
        <w:rPr>
          <w:b/>
          <w:bCs/>
        </w:rPr>
      </w:pPr>
      <w:r w:rsidRPr="00EE4BF1">
        <w:rPr>
          <w:b/>
          <w:bCs/>
        </w:rPr>
        <w:drawing>
          <wp:inline distT="0" distB="0" distL="0" distR="0" wp14:anchorId="393C98B9" wp14:editId="7BEE9BBC">
            <wp:extent cx="5274310" cy="31095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3AD0A" w14:textId="44B91F8D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>Accuracy and reliability</w:t>
      </w:r>
    </w:p>
    <w:p w14:paraId="2A8DC21F" w14:textId="3A695ED0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 xml:space="preserve">Accessibility </w:t>
      </w:r>
    </w:p>
    <w:p w14:paraId="55777287" w14:textId="49B71A16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 xml:space="preserve">Ease of use </w:t>
      </w:r>
    </w:p>
    <w:p w14:paraId="367F5CE3" w14:textId="5CA1A380" w:rsidR="003B0D67" w:rsidRPr="003B0D67" w:rsidRDefault="00901830" w:rsidP="003B0D67">
      <w:pPr>
        <w:pStyle w:val="ListParagraph"/>
        <w:numPr>
          <w:ilvl w:val="0"/>
          <w:numId w:val="2"/>
        </w:numPr>
        <w:jc w:val="left"/>
        <w:rPr>
          <w:color w:val="FF0000"/>
        </w:rPr>
      </w:pPr>
      <w:r w:rsidRPr="003B0D67">
        <w:rPr>
          <w:color w:val="FF0000"/>
        </w:rPr>
        <w:t>Flexibility (</w:t>
      </w:r>
      <w:r w:rsidR="003B0D67" w:rsidRPr="003B0D67">
        <w:rPr>
          <w:color w:val="FF0000"/>
        </w:rPr>
        <w:t>)</w:t>
      </w:r>
    </w:p>
    <w:p w14:paraId="64660ADC" w14:textId="7DC28F5D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 xml:space="preserve">Security </w:t>
      </w:r>
    </w:p>
    <w:p w14:paraId="6B400460" w14:textId="0763034C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 xml:space="preserve">Usefulness </w:t>
      </w:r>
    </w:p>
    <w:p w14:paraId="76092D52" w14:textId="28B3393A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 xml:space="preserve">Timeliness </w:t>
      </w:r>
    </w:p>
    <w:p w14:paraId="0CFC37FF" w14:textId="5EC229C1" w:rsidR="003B0D67" w:rsidRDefault="003B0D67" w:rsidP="003B0D67">
      <w:pPr>
        <w:pStyle w:val="ListParagraph"/>
        <w:numPr>
          <w:ilvl w:val="0"/>
          <w:numId w:val="2"/>
        </w:numPr>
        <w:jc w:val="left"/>
      </w:pPr>
      <w:r>
        <w:t>Completeness</w:t>
      </w:r>
    </w:p>
    <w:p w14:paraId="59C8BF08" w14:textId="5C20CC02" w:rsidR="003B0D67" w:rsidRDefault="00901830" w:rsidP="003B0D67">
      <w:pPr>
        <w:jc w:val="left"/>
        <w:rPr>
          <w:b/>
          <w:bCs/>
        </w:rPr>
      </w:pPr>
      <w:r>
        <w:rPr>
          <w:b/>
          <w:bCs/>
        </w:rPr>
        <w:t>H</w:t>
      </w:r>
      <w:r w:rsidRPr="00901830">
        <w:rPr>
          <w:b/>
          <w:bCs/>
        </w:rPr>
        <w:t>ow to develop Information Systems</w:t>
      </w:r>
      <w:r>
        <w:rPr>
          <w:b/>
          <w:bCs/>
        </w:rPr>
        <w:t>:</w:t>
      </w:r>
    </w:p>
    <w:p w14:paraId="713F4945" w14:textId="35F47CA2" w:rsidR="00901830" w:rsidRPr="00901830" w:rsidRDefault="00901830" w:rsidP="00901830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lastRenderedPageBreak/>
        <w:t>Initiation:</w:t>
      </w:r>
      <w:r w:rsidRPr="00901830">
        <w:t xml:space="preserve"> </w:t>
      </w:r>
      <w:r>
        <w:t>Feasibility</w:t>
      </w:r>
    </w:p>
    <w:p w14:paraId="7F5E1A8E" w14:textId="25E4787D" w:rsidR="00901830" w:rsidRPr="00901830" w:rsidRDefault="00901830" w:rsidP="00901830">
      <w:pPr>
        <w:pStyle w:val="ListParagraph"/>
        <w:numPr>
          <w:ilvl w:val="1"/>
          <w:numId w:val="3"/>
        </w:numPr>
        <w:jc w:val="left"/>
        <w:rPr>
          <w:b/>
          <w:bCs/>
        </w:rPr>
      </w:pPr>
      <w:r>
        <w:t>Can you afford?</w:t>
      </w:r>
    </w:p>
    <w:p w14:paraId="48EF1B44" w14:textId="580E5B3B" w:rsidR="00901830" w:rsidRPr="00901830" w:rsidRDefault="00901830" w:rsidP="00901830">
      <w:pPr>
        <w:pStyle w:val="ListParagraph"/>
        <w:numPr>
          <w:ilvl w:val="1"/>
          <w:numId w:val="3"/>
        </w:numPr>
        <w:jc w:val="left"/>
        <w:rPr>
          <w:b/>
          <w:bCs/>
        </w:rPr>
      </w:pPr>
      <w:r>
        <w:t>any time constraints?</w:t>
      </w:r>
    </w:p>
    <w:p w14:paraId="39CED75A" w14:textId="3049AF71" w:rsidR="00901830" w:rsidRPr="00901830" w:rsidRDefault="00901830" w:rsidP="00901830">
      <w:pPr>
        <w:pStyle w:val="ListParagraph"/>
        <w:numPr>
          <w:ilvl w:val="1"/>
          <w:numId w:val="3"/>
        </w:numPr>
        <w:jc w:val="left"/>
        <w:rPr>
          <w:b/>
          <w:bCs/>
        </w:rPr>
      </w:pPr>
      <w:r>
        <w:t>What do you really want?</w:t>
      </w:r>
    </w:p>
    <w:p w14:paraId="5C2FC948" w14:textId="0FB0C82D" w:rsidR="00901830" w:rsidRPr="007470DD" w:rsidRDefault="007470DD" w:rsidP="00901830">
      <w:pPr>
        <w:pStyle w:val="ListParagraph"/>
        <w:numPr>
          <w:ilvl w:val="1"/>
          <w:numId w:val="3"/>
        </w:numPr>
        <w:jc w:val="left"/>
        <w:rPr>
          <w:b/>
          <w:bCs/>
        </w:rPr>
      </w:pPr>
      <w:r>
        <w:t>If there is a good chance that you can get what you want ON TIME and WITHIN BUDGET</w:t>
      </w:r>
    </w:p>
    <w:p w14:paraId="0BFC1601" w14:textId="684C6963" w:rsidR="007470DD" w:rsidRPr="007470DD" w:rsidRDefault="007470DD" w:rsidP="007470DD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Analysis</w:t>
      </w:r>
    </w:p>
    <w:p w14:paraId="5673F985" w14:textId="7FEDA829" w:rsidR="007470DD" w:rsidRPr="00082BAB" w:rsidRDefault="007470DD" w:rsidP="007470DD">
      <w:pPr>
        <w:pStyle w:val="ListParagraph"/>
        <w:numPr>
          <w:ilvl w:val="1"/>
          <w:numId w:val="3"/>
        </w:numPr>
        <w:jc w:val="left"/>
        <w:rPr>
          <w:b/>
          <w:bCs/>
        </w:rPr>
      </w:pPr>
      <w:r>
        <w:t>Does the client know what they want?</w:t>
      </w:r>
    </w:p>
    <w:p w14:paraId="5B593C02" w14:textId="335A4FC6" w:rsidR="00082BAB" w:rsidRPr="00082BAB" w:rsidRDefault="00082BAB" w:rsidP="00082BAB">
      <w:pPr>
        <w:pStyle w:val="ListParagraph"/>
        <w:numPr>
          <w:ilvl w:val="2"/>
          <w:numId w:val="3"/>
        </w:numPr>
        <w:jc w:val="left"/>
        <w:rPr>
          <w:b/>
          <w:bCs/>
        </w:rPr>
      </w:pPr>
      <w:r>
        <w:t>Important to show the client your understanding of requirement</w:t>
      </w:r>
    </w:p>
    <w:p w14:paraId="2AB338C5" w14:textId="56F1DABC" w:rsidR="00082BAB" w:rsidRDefault="00082BAB" w:rsidP="00082BAB">
      <w:pPr>
        <w:pStyle w:val="ListParagraph"/>
        <w:numPr>
          <w:ilvl w:val="0"/>
          <w:numId w:val="4"/>
        </w:numPr>
        <w:jc w:val="left"/>
        <w:rPr>
          <w:b/>
          <w:bCs/>
        </w:rPr>
      </w:pPr>
      <w:r>
        <w:rPr>
          <w:b/>
          <w:bCs/>
        </w:rPr>
        <w:t>Build or Buy?</w:t>
      </w:r>
    </w:p>
    <w:p w14:paraId="1DCE051B" w14:textId="0D252A6C" w:rsidR="00082BAB" w:rsidRDefault="00082BAB" w:rsidP="00082BAB">
      <w:pPr>
        <w:pStyle w:val="ListParagraph"/>
        <w:ind w:left="1440"/>
        <w:jc w:val="left"/>
        <w:rPr>
          <w:b/>
          <w:bCs/>
        </w:rPr>
      </w:pPr>
      <w:r w:rsidRPr="00082BAB">
        <w:rPr>
          <w:b/>
          <w:bCs/>
          <w:noProof/>
        </w:rPr>
        <w:drawing>
          <wp:inline distT="0" distB="0" distL="0" distR="0" wp14:anchorId="3AAA09C3" wp14:editId="4502EAE7">
            <wp:extent cx="5274310" cy="32981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18560" w14:textId="22F03734" w:rsidR="00082BAB" w:rsidRPr="00082BAB" w:rsidRDefault="00082BAB" w:rsidP="00082BAB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Design</w:t>
      </w:r>
    </w:p>
    <w:p w14:paraId="723AC35D" w14:textId="6260AEA2" w:rsidR="00082BAB" w:rsidRPr="00082BAB" w:rsidRDefault="00082BAB" w:rsidP="00082BAB">
      <w:pPr>
        <w:pStyle w:val="ListParagraph"/>
        <w:numPr>
          <w:ilvl w:val="0"/>
          <w:numId w:val="4"/>
        </w:numPr>
        <w:jc w:val="left"/>
        <w:rPr>
          <w:b/>
          <w:bCs/>
        </w:rPr>
      </w:pPr>
      <w:r>
        <w:t>Detailed plans for the build</w:t>
      </w:r>
    </w:p>
    <w:p w14:paraId="321873EA" w14:textId="483FED78" w:rsidR="00082BAB" w:rsidRPr="00082BAB" w:rsidRDefault="00082BAB" w:rsidP="00082BAB">
      <w:pPr>
        <w:pStyle w:val="ListParagraph"/>
        <w:numPr>
          <w:ilvl w:val="0"/>
          <w:numId w:val="4"/>
        </w:numPr>
        <w:jc w:val="left"/>
        <w:rPr>
          <w:b/>
          <w:bCs/>
        </w:rPr>
      </w:pPr>
      <w:r>
        <w:t>Plans for every component</w:t>
      </w:r>
    </w:p>
    <w:p w14:paraId="79F06103" w14:textId="73848411" w:rsidR="00082BAB" w:rsidRPr="00082BAB" w:rsidRDefault="00082BAB" w:rsidP="00082BAB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Implement</w:t>
      </w:r>
      <w:r w:rsidR="003F77F8">
        <w:t>-Build/Develop</w:t>
      </w:r>
    </w:p>
    <w:p w14:paraId="7B2B97B5" w14:textId="72CFD765" w:rsidR="00082BAB" w:rsidRPr="003F77F8" w:rsidRDefault="003F77F8" w:rsidP="003F77F8">
      <w:pPr>
        <w:pStyle w:val="ListParagraph"/>
        <w:numPr>
          <w:ilvl w:val="0"/>
          <w:numId w:val="6"/>
        </w:numPr>
        <w:jc w:val="left"/>
        <w:rPr>
          <w:b/>
          <w:bCs/>
        </w:rPr>
      </w:pPr>
      <w:r>
        <w:t>Good analysis and design are essential for a good build</w:t>
      </w:r>
    </w:p>
    <w:p w14:paraId="1F6D0F59" w14:textId="2A874337" w:rsidR="003F77F8" w:rsidRPr="003F77F8" w:rsidRDefault="003F77F8" w:rsidP="003F77F8">
      <w:pPr>
        <w:pStyle w:val="ListParagraph"/>
        <w:numPr>
          <w:ilvl w:val="0"/>
          <w:numId w:val="6"/>
        </w:numPr>
        <w:jc w:val="left"/>
        <w:rPr>
          <w:b/>
          <w:bCs/>
        </w:rPr>
      </w:pPr>
      <w:r>
        <w:t>just building expertise is NOT enough</w:t>
      </w:r>
    </w:p>
    <w:p w14:paraId="222A62D5" w14:textId="6FF65D25" w:rsidR="003F77F8" w:rsidRPr="003F77F8" w:rsidRDefault="003F77F8" w:rsidP="003F77F8">
      <w:pPr>
        <w:pStyle w:val="ListParagraph"/>
        <w:jc w:val="left"/>
        <w:rPr>
          <w:b/>
          <w:bCs/>
        </w:rPr>
      </w:pPr>
      <w:r>
        <w:t>Deploy</w:t>
      </w:r>
    </w:p>
    <w:p w14:paraId="59603493" w14:textId="450A2951" w:rsidR="003F77F8" w:rsidRPr="003F77F8" w:rsidRDefault="003F77F8" w:rsidP="003F77F8">
      <w:pPr>
        <w:pStyle w:val="ListParagraph"/>
        <w:numPr>
          <w:ilvl w:val="0"/>
          <w:numId w:val="7"/>
        </w:numPr>
        <w:jc w:val="left"/>
        <w:rPr>
          <w:b/>
          <w:bCs/>
        </w:rPr>
      </w:pPr>
      <w:r>
        <w:t>Does it meet:</w:t>
      </w:r>
      <w:r w:rsidRPr="003F77F8">
        <w:t xml:space="preserve"> </w:t>
      </w:r>
      <w:r>
        <w:t>Government requirements CLIENT requirements</w:t>
      </w:r>
    </w:p>
    <w:p w14:paraId="31DFE530" w14:textId="251C710E" w:rsidR="003F77F8" w:rsidRPr="003F77F8" w:rsidRDefault="003F77F8" w:rsidP="003F77F8">
      <w:pPr>
        <w:pStyle w:val="ListParagraph"/>
        <w:numPr>
          <w:ilvl w:val="0"/>
          <w:numId w:val="7"/>
        </w:numPr>
        <w:jc w:val="left"/>
        <w:rPr>
          <w:b/>
          <w:bCs/>
        </w:rPr>
      </w:pPr>
      <w:r>
        <w:t>Are your clients happy?</w:t>
      </w:r>
    </w:p>
    <w:p w14:paraId="7D33365D" w14:textId="47012066" w:rsidR="003F77F8" w:rsidRPr="003F77F8" w:rsidRDefault="003F77F8" w:rsidP="003F77F8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Support</w:t>
      </w:r>
      <w:r w:rsidRPr="003F77F8">
        <w:t xml:space="preserve"> </w:t>
      </w:r>
      <w:r>
        <w:t>– Maintain it, Extend it</w:t>
      </w:r>
    </w:p>
    <w:p w14:paraId="1144BF86" w14:textId="1478C271" w:rsidR="003F77F8" w:rsidRPr="003F77F8" w:rsidRDefault="003F77F8" w:rsidP="003F77F8">
      <w:pPr>
        <w:pStyle w:val="ListParagraph"/>
        <w:numPr>
          <w:ilvl w:val="0"/>
          <w:numId w:val="8"/>
        </w:numPr>
        <w:jc w:val="left"/>
        <w:rPr>
          <w:b/>
          <w:bCs/>
        </w:rPr>
      </w:pPr>
      <w:r>
        <w:t>Can it be easily maintained and fixed</w:t>
      </w:r>
    </w:p>
    <w:p w14:paraId="77C8316E" w14:textId="05153EF5" w:rsidR="003F77F8" w:rsidRDefault="003F77F8" w:rsidP="003F77F8">
      <w:pPr>
        <w:pStyle w:val="ListParagraph"/>
        <w:numPr>
          <w:ilvl w:val="0"/>
          <w:numId w:val="8"/>
        </w:numPr>
        <w:jc w:val="left"/>
      </w:pPr>
      <w:r>
        <w:t xml:space="preserve">Can it be added to it </w:t>
      </w:r>
      <w:r w:rsidR="00535FBD">
        <w:t>easily?</w:t>
      </w:r>
    </w:p>
    <w:p w14:paraId="100DC787" w14:textId="2FA7E272" w:rsidR="003F77F8" w:rsidRDefault="003F77F8" w:rsidP="003F77F8">
      <w:pPr>
        <w:widowControl/>
        <w:jc w:val="left"/>
        <w:rPr>
          <w:b/>
          <w:bCs/>
        </w:rPr>
      </w:pPr>
      <w:r>
        <w:br w:type="page"/>
      </w:r>
      <w:r w:rsidR="00C15A07" w:rsidRPr="00C15A07">
        <w:rPr>
          <w:b/>
          <w:bCs/>
        </w:rPr>
        <w:lastRenderedPageBreak/>
        <w:t>Systems Development Life Cycle SDLC:</w:t>
      </w:r>
    </w:p>
    <w:p w14:paraId="56A6F8C5" w14:textId="2FCEA6B7" w:rsidR="00C15A07" w:rsidRDefault="00C15A07" w:rsidP="00C15A07">
      <w:pPr>
        <w:pStyle w:val="ListParagraph"/>
        <w:widowControl/>
        <w:numPr>
          <w:ilvl w:val="0"/>
          <w:numId w:val="9"/>
        </w:numPr>
        <w:jc w:val="left"/>
      </w:pPr>
      <w:r>
        <w:t>Phase 1. Initiation</w:t>
      </w:r>
    </w:p>
    <w:p w14:paraId="25DE826A" w14:textId="33458AF3" w:rsidR="00C15A07" w:rsidRDefault="00C15A07" w:rsidP="00C15A07">
      <w:pPr>
        <w:pStyle w:val="ListParagraph"/>
        <w:widowControl/>
        <w:numPr>
          <w:ilvl w:val="1"/>
          <w:numId w:val="9"/>
        </w:numPr>
        <w:jc w:val="left"/>
      </w:pPr>
      <w:r>
        <w:t>Review and prioritise project requests</w:t>
      </w:r>
    </w:p>
    <w:p w14:paraId="0DF06AC4" w14:textId="1151F4C3" w:rsidR="00C15A07" w:rsidRDefault="00C15A07" w:rsidP="00C15A07">
      <w:pPr>
        <w:pStyle w:val="ListParagraph"/>
        <w:widowControl/>
        <w:numPr>
          <w:ilvl w:val="1"/>
          <w:numId w:val="9"/>
        </w:numPr>
        <w:jc w:val="left"/>
      </w:pPr>
      <w:r>
        <w:t>Assess project feasibility</w:t>
      </w:r>
    </w:p>
    <w:p w14:paraId="102786CE" w14:textId="5DC3DF0A" w:rsidR="00C15A07" w:rsidRDefault="00C15A07" w:rsidP="00C15A07">
      <w:pPr>
        <w:pStyle w:val="ListParagraph"/>
        <w:widowControl/>
        <w:numPr>
          <w:ilvl w:val="1"/>
          <w:numId w:val="9"/>
        </w:numPr>
        <w:jc w:val="left"/>
      </w:pPr>
      <w:r>
        <w:t>Develop the project plan</w:t>
      </w:r>
    </w:p>
    <w:p w14:paraId="3E5073DA" w14:textId="354A769A" w:rsidR="00C15A07" w:rsidRDefault="00C15A07" w:rsidP="00C15A07">
      <w:pPr>
        <w:pStyle w:val="ListParagraph"/>
        <w:widowControl/>
        <w:numPr>
          <w:ilvl w:val="0"/>
          <w:numId w:val="9"/>
        </w:numPr>
        <w:jc w:val="left"/>
      </w:pPr>
      <w:r>
        <w:t>Phase 2. Analysis</w:t>
      </w:r>
    </w:p>
    <w:p w14:paraId="04B4C040" w14:textId="77B228D6" w:rsidR="00C15A07" w:rsidRDefault="00C15A07" w:rsidP="00C15A07">
      <w:pPr>
        <w:pStyle w:val="ListParagraph"/>
        <w:widowControl/>
        <w:numPr>
          <w:ilvl w:val="1"/>
          <w:numId w:val="9"/>
        </w:numPr>
        <w:jc w:val="left"/>
      </w:pPr>
      <w:r>
        <w:t>Determine detailed user requirements</w:t>
      </w:r>
    </w:p>
    <w:p w14:paraId="08D596A7" w14:textId="16960A57" w:rsidR="00C15A07" w:rsidRDefault="00C15A07" w:rsidP="00C15A07">
      <w:pPr>
        <w:pStyle w:val="ListParagraph"/>
        <w:widowControl/>
        <w:numPr>
          <w:ilvl w:val="1"/>
          <w:numId w:val="9"/>
        </w:numPr>
        <w:jc w:val="left"/>
      </w:pPr>
      <w:r>
        <w:t>Create system models to confirm requirements and design</w:t>
      </w:r>
    </w:p>
    <w:p w14:paraId="15176202" w14:textId="396B4ABF" w:rsidR="00186E89" w:rsidRDefault="00186E89" w:rsidP="00C15A07">
      <w:pPr>
        <w:pStyle w:val="ListParagraph"/>
        <w:widowControl/>
        <w:numPr>
          <w:ilvl w:val="1"/>
          <w:numId w:val="9"/>
        </w:numPr>
        <w:jc w:val="left"/>
      </w:pPr>
      <w:r>
        <w:t>Perform Build vs Buy analysis</w:t>
      </w:r>
    </w:p>
    <w:p w14:paraId="641F6078" w14:textId="462F65C0" w:rsidR="00186E89" w:rsidRDefault="00186E89" w:rsidP="00186E89">
      <w:pPr>
        <w:pStyle w:val="ListParagraph"/>
        <w:widowControl/>
        <w:numPr>
          <w:ilvl w:val="0"/>
          <w:numId w:val="9"/>
        </w:numPr>
        <w:jc w:val="left"/>
      </w:pPr>
      <w:r>
        <w:t>Phase 3. Design</w:t>
      </w:r>
    </w:p>
    <w:p w14:paraId="235F437B" w14:textId="3EF9C4C5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Define technical architecture</w:t>
      </w:r>
    </w:p>
    <w:p w14:paraId="0EFE8F36" w14:textId="2B5DD407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Produce technical specs</w:t>
      </w:r>
    </w:p>
    <w:p w14:paraId="499BD4BA" w14:textId="200E7090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Create database</w:t>
      </w:r>
    </w:p>
    <w:p w14:paraId="65010101" w14:textId="02DBDD7E" w:rsidR="00186E89" w:rsidRDefault="00186E89" w:rsidP="00186E89">
      <w:pPr>
        <w:pStyle w:val="ListParagraph"/>
        <w:widowControl/>
        <w:numPr>
          <w:ilvl w:val="0"/>
          <w:numId w:val="9"/>
        </w:numPr>
        <w:jc w:val="left"/>
      </w:pPr>
      <w:r>
        <w:t>Phase 4. Implementation</w:t>
      </w:r>
    </w:p>
    <w:p w14:paraId="47CCD0FD" w14:textId="3752F7D3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Build, Test, Validate</w:t>
      </w:r>
    </w:p>
    <w:p w14:paraId="04FA22F0" w14:textId="4B731559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Conduct Integration, System and Acceptance testing</w:t>
      </w:r>
    </w:p>
    <w:p w14:paraId="1906C423" w14:textId="763AEF02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Create User Docs, Train users</w:t>
      </w:r>
    </w:p>
    <w:p w14:paraId="4DF02240" w14:textId="70634092" w:rsidR="00186E89" w:rsidRDefault="00186E89" w:rsidP="00186E89">
      <w:pPr>
        <w:pStyle w:val="ListParagraph"/>
        <w:widowControl/>
        <w:numPr>
          <w:ilvl w:val="1"/>
          <w:numId w:val="9"/>
        </w:numPr>
        <w:jc w:val="left"/>
      </w:pPr>
      <w:r>
        <w:t>Install, Deploy new system</w:t>
      </w:r>
    </w:p>
    <w:p w14:paraId="2AB11A80" w14:textId="0671DF9D" w:rsidR="00186E89" w:rsidRDefault="00186E89" w:rsidP="00186E89">
      <w:pPr>
        <w:pStyle w:val="ListParagraph"/>
        <w:widowControl/>
        <w:numPr>
          <w:ilvl w:val="0"/>
          <w:numId w:val="9"/>
        </w:numPr>
        <w:jc w:val="left"/>
      </w:pPr>
      <w:r>
        <w:t>Phase 5. Support</w:t>
      </w:r>
    </w:p>
    <w:p w14:paraId="599C42D4" w14:textId="5A52C987" w:rsidR="00186E89" w:rsidRDefault="00C47626" w:rsidP="00186E89">
      <w:pPr>
        <w:pStyle w:val="ListParagraph"/>
        <w:widowControl/>
        <w:numPr>
          <w:ilvl w:val="1"/>
          <w:numId w:val="9"/>
        </w:numPr>
        <w:jc w:val="left"/>
      </w:pPr>
      <w:r>
        <w:t>Conduct post-implementation system review</w:t>
      </w:r>
    </w:p>
    <w:p w14:paraId="350A1A8F" w14:textId="0811CFD1" w:rsidR="00C47626" w:rsidRDefault="00C47626" w:rsidP="00186E89">
      <w:pPr>
        <w:pStyle w:val="ListParagraph"/>
        <w:widowControl/>
        <w:numPr>
          <w:ilvl w:val="1"/>
          <w:numId w:val="9"/>
        </w:numPr>
        <w:jc w:val="left"/>
      </w:pPr>
      <w:r>
        <w:t>Identify errors and enhancements</w:t>
      </w:r>
    </w:p>
    <w:p w14:paraId="2E5E382E" w14:textId="7367F99E" w:rsidR="00C47626" w:rsidRDefault="00C47626" w:rsidP="00186E89">
      <w:pPr>
        <w:pStyle w:val="ListParagraph"/>
        <w:widowControl/>
        <w:numPr>
          <w:ilvl w:val="1"/>
          <w:numId w:val="9"/>
        </w:numPr>
        <w:jc w:val="left"/>
      </w:pPr>
      <w:r>
        <w:t>Monitor system performance</w:t>
      </w:r>
    </w:p>
    <w:p w14:paraId="76E021D9" w14:textId="13E75406" w:rsidR="00C47626" w:rsidRDefault="00C47626" w:rsidP="00C47626">
      <w:pPr>
        <w:widowControl/>
        <w:jc w:val="left"/>
        <w:rPr>
          <w:b/>
          <w:bCs/>
        </w:rPr>
      </w:pPr>
      <w:r w:rsidRPr="00C47626">
        <w:rPr>
          <w:b/>
          <w:bCs/>
        </w:rPr>
        <w:t>Effort distribution:</w:t>
      </w:r>
    </w:p>
    <w:p w14:paraId="2C8F1A6F" w14:textId="27515A3F" w:rsidR="00C47626" w:rsidRDefault="003144DF" w:rsidP="00C47626">
      <w:pPr>
        <w:widowControl/>
        <w:jc w:val="left"/>
      </w:pPr>
      <w:r>
        <w:t>It bases on type of project and size of project</w:t>
      </w:r>
    </w:p>
    <w:p w14:paraId="5D9C147B" w14:textId="76FFE977" w:rsidR="00C47626" w:rsidRDefault="003144DF" w:rsidP="00C47626">
      <w:pPr>
        <w:widowControl/>
        <w:jc w:val="left"/>
      </w:pPr>
      <w:r w:rsidRPr="003144DF">
        <w:rPr>
          <w:noProof/>
        </w:rPr>
        <w:drawing>
          <wp:inline distT="0" distB="0" distL="0" distR="0" wp14:anchorId="0C28C8B1" wp14:editId="13A7E97F">
            <wp:extent cx="4153480" cy="2162477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7E7A" w14:textId="6AA932A4" w:rsidR="003144DF" w:rsidRPr="003144DF" w:rsidRDefault="003144DF" w:rsidP="00C47626">
      <w:pPr>
        <w:widowControl/>
        <w:jc w:val="left"/>
        <w:rPr>
          <w:b/>
          <w:bCs/>
        </w:rPr>
      </w:pPr>
      <w:r w:rsidRPr="003144DF">
        <w:rPr>
          <w:b/>
          <w:bCs/>
        </w:rPr>
        <w:t>Critical skills for</w:t>
      </w:r>
      <w:r>
        <w:rPr>
          <w:b/>
          <w:bCs/>
        </w:rPr>
        <w:t>:</w:t>
      </w:r>
    </w:p>
    <w:p w14:paraId="4215EFFD" w14:textId="4E93C7C7" w:rsidR="00C47626" w:rsidRDefault="003144DF" w:rsidP="003144DF">
      <w:pPr>
        <w:pStyle w:val="ListParagraph"/>
        <w:widowControl/>
        <w:numPr>
          <w:ilvl w:val="0"/>
          <w:numId w:val="11"/>
        </w:numPr>
        <w:jc w:val="left"/>
      </w:pPr>
      <w:r>
        <w:t>Understanding business</w:t>
      </w:r>
    </w:p>
    <w:p w14:paraId="166405F8" w14:textId="3C199CC7" w:rsidR="003144DF" w:rsidRDefault="003144DF" w:rsidP="003144DF">
      <w:pPr>
        <w:pStyle w:val="ListParagraph"/>
        <w:widowControl/>
        <w:numPr>
          <w:ilvl w:val="0"/>
          <w:numId w:val="11"/>
        </w:numPr>
        <w:jc w:val="left"/>
      </w:pPr>
      <w:r>
        <w:t>up-to-date understanding of technology</w:t>
      </w:r>
    </w:p>
    <w:p w14:paraId="3DA05669" w14:textId="0BB83C76" w:rsidR="003144DF" w:rsidRDefault="003144DF" w:rsidP="003144DF">
      <w:pPr>
        <w:pStyle w:val="ListParagraph"/>
        <w:widowControl/>
        <w:numPr>
          <w:ilvl w:val="0"/>
          <w:numId w:val="11"/>
        </w:numPr>
        <w:jc w:val="left"/>
      </w:pPr>
      <w:r>
        <w:t>Multiple Perspectives</w:t>
      </w:r>
    </w:p>
    <w:p w14:paraId="35F42E58" w14:textId="4648BA52" w:rsidR="003144DF" w:rsidRDefault="003144DF" w:rsidP="003144DF">
      <w:pPr>
        <w:pStyle w:val="ListParagraph"/>
        <w:widowControl/>
        <w:numPr>
          <w:ilvl w:val="0"/>
          <w:numId w:val="11"/>
        </w:numPr>
        <w:jc w:val="left"/>
      </w:pPr>
      <w:r>
        <w:t>People/Soft Skills-</w:t>
      </w:r>
      <w:r w:rsidRPr="003144DF">
        <w:t xml:space="preserve"> </w:t>
      </w:r>
      <w:r>
        <w:t>ability to interact with other people</w:t>
      </w:r>
    </w:p>
    <w:p w14:paraId="6F20B327" w14:textId="448CBB0F" w:rsidR="003144DF" w:rsidRDefault="003144DF" w:rsidP="003144DF">
      <w:pPr>
        <w:pStyle w:val="ListParagraph"/>
        <w:widowControl/>
        <w:numPr>
          <w:ilvl w:val="0"/>
          <w:numId w:val="11"/>
        </w:numPr>
        <w:jc w:val="left"/>
      </w:pPr>
      <w:r>
        <w:lastRenderedPageBreak/>
        <w:t>Continuous Learning</w:t>
      </w:r>
    </w:p>
    <w:p w14:paraId="446BE7F8" w14:textId="7AAEE364" w:rsidR="003144DF" w:rsidRDefault="003144DF" w:rsidP="00C47626">
      <w:pPr>
        <w:widowControl/>
        <w:jc w:val="left"/>
      </w:pPr>
    </w:p>
    <w:p w14:paraId="22566C6A" w14:textId="6889E65D" w:rsidR="003144DF" w:rsidRDefault="003144DF" w:rsidP="00C47626">
      <w:pPr>
        <w:widowControl/>
        <w:jc w:val="left"/>
      </w:pPr>
    </w:p>
    <w:p w14:paraId="0D575F0C" w14:textId="6BE5F9FE" w:rsidR="003144DF" w:rsidRDefault="003144DF" w:rsidP="00C47626">
      <w:pPr>
        <w:widowControl/>
        <w:jc w:val="left"/>
      </w:pPr>
    </w:p>
    <w:p w14:paraId="70B46CAC" w14:textId="54B9F5CC" w:rsidR="003144DF" w:rsidRDefault="003144DF" w:rsidP="00C47626">
      <w:pPr>
        <w:widowControl/>
        <w:jc w:val="left"/>
      </w:pPr>
    </w:p>
    <w:p w14:paraId="7D1781ED" w14:textId="09E053BE" w:rsidR="003144DF" w:rsidRDefault="003144DF" w:rsidP="00C47626">
      <w:pPr>
        <w:widowControl/>
        <w:jc w:val="left"/>
      </w:pPr>
    </w:p>
    <w:p w14:paraId="7DF95033" w14:textId="6086ACDC" w:rsidR="003144DF" w:rsidRDefault="003144DF" w:rsidP="00C47626">
      <w:pPr>
        <w:widowControl/>
        <w:jc w:val="left"/>
      </w:pPr>
    </w:p>
    <w:p w14:paraId="29A26956" w14:textId="56AFD3EB" w:rsidR="003144DF" w:rsidRDefault="003144DF" w:rsidP="00C47626">
      <w:pPr>
        <w:widowControl/>
        <w:jc w:val="left"/>
      </w:pPr>
    </w:p>
    <w:p w14:paraId="3261C9BF" w14:textId="6C856306" w:rsidR="003144DF" w:rsidRDefault="003144DF" w:rsidP="00C47626">
      <w:pPr>
        <w:widowControl/>
        <w:jc w:val="left"/>
      </w:pPr>
    </w:p>
    <w:p w14:paraId="5434D7B0" w14:textId="77777777" w:rsidR="003144DF" w:rsidRPr="00C47626" w:rsidRDefault="003144DF" w:rsidP="00C47626">
      <w:pPr>
        <w:widowControl/>
        <w:jc w:val="left"/>
      </w:pPr>
    </w:p>
    <w:sectPr w:rsidR="003144DF" w:rsidRPr="00C47626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00E85"/>
    <w:multiLevelType w:val="hybridMultilevel"/>
    <w:tmpl w:val="82989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B7F1C"/>
    <w:multiLevelType w:val="hybridMultilevel"/>
    <w:tmpl w:val="6582C2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4282E"/>
    <w:multiLevelType w:val="hybridMultilevel"/>
    <w:tmpl w:val="5E3801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8C565D"/>
    <w:multiLevelType w:val="hybridMultilevel"/>
    <w:tmpl w:val="459A70E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EA0173"/>
    <w:multiLevelType w:val="hybridMultilevel"/>
    <w:tmpl w:val="6BD2C3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F026A5"/>
    <w:multiLevelType w:val="hybridMultilevel"/>
    <w:tmpl w:val="9C247A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777A5"/>
    <w:multiLevelType w:val="hybridMultilevel"/>
    <w:tmpl w:val="9726F07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24F4550"/>
    <w:multiLevelType w:val="hybridMultilevel"/>
    <w:tmpl w:val="1CBA63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3A3D8C"/>
    <w:multiLevelType w:val="hybridMultilevel"/>
    <w:tmpl w:val="C2B65D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F06853"/>
    <w:multiLevelType w:val="hybridMultilevel"/>
    <w:tmpl w:val="ED96192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671A67"/>
    <w:multiLevelType w:val="hybridMultilevel"/>
    <w:tmpl w:val="2C3EB8B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6"/>
  </w:num>
  <w:num w:numId="7">
    <w:abstractNumId w:val="10"/>
  </w:num>
  <w:num w:numId="8">
    <w:abstractNumId w:val="2"/>
  </w:num>
  <w:num w:numId="9">
    <w:abstractNumId w:val="7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sjQytTS1MDe2MLNU0lEKTi0uzszPAykwqgUAv0sE0SwAAAA="/>
  </w:docVars>
  <w:rsids>
    <w:rsidRoot w:val="00703259"/>
    <w:rsid w:val="00082BAB"/>
    <w:rsid w:val="00186E89"/>
    <w:rsid w:val="002F234B"/>
    <w:rsid w:val="003144DF"/>
    <w:rsid w:val="003B0D67"/>
    <w:rsid w:val="003F77F8"/>
    <w:rsid w:val="00535FBD"/>
    <w:rsid w:val="00703259"/>
    <w:rsid w:val="007470DD"/>
    <w:rsid w:val="00901830"/>
    <w:rsid w:val="00AF5446"/>
    <w:rsid w:val="00C15A07"/>
    <w:rsid w:val="00C47626"/>
    <w:rsid w:val="00EE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F7560"/>
  <w15:chartTrackingRefBased/>
  <w15:docId w15:val="{4E06B35C-C596-4235-A619-E48F46174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03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3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03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4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5</cp:revision>
  <dcterms:created xsi:type="dcterms:W3CDTF">2022-01-21T09:00:00Z</dcterms:created>
  <dcterms:modified xsi:type="dcterms:W3CDTF">2022-01-23T01:36:00Z</dcterms:modified>
</cp:coreProperties>
</file>